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E64F7C1" w:rsidR="2CC937A3" w:rsidRDefault="004A7861" w:rsidP="40DA33F8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59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cenario 1</w:t>
      </w:r>
    </w:p>
    <w:p w14:paraId="38869C7E" w14:textId="5A6714AE" w:rsidR="00CC4F0C" w:rsidRDefault="00CC4F0C" w:rsidP="00CC4F0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54C7E5A" w14:textId="3B0474C2" w:rsidR="00D13D21" w:rsidRDefault="00935404" w:rsidP="00D13D2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>Health</w:t>
      </w:r>
      <w:r w:rsidR="000D3AF2">
        <w:rPr>
          <w:rStyle w:val="eop"/>
          <w:rFonts w:ascii="Calibri" w:hAnsi="Calibri" w:cs="Calibri"/>
          <w:sz w:val="22"/>
          <w:szCs w:val="22"/>
        </w:rPr>
        <w:t>Fit Innovations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 is a rapidly growing healthcare technology company that specializes in developing innovative solutions for improving patient care and healthcare management. They </w:t>
      </w:r>
      <w:r w:rsidR="00D13D21">
        <w:rPr>
          <w:rStyle w:val="eop"/>
          <w:rFonts w:ascii="Calibri" w:hAnsi="Calibri" w:cs="Calibri"/>
          <w:sz w:val="22"/>
          <w:szCs w:val="22"/>
        </w:rPr>
        <w:t>are working on the development of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 a new platform called "HealthTrack</w:t>
      </w:r>
      <w:r w:rsidR="00575DB8">
        <w:rPr>
          <w:rStyle w:val="eop"/>
          <w:rFonts w:ascii="Calibri" w:hAnsi="Calibri" w:cs="Calibri"/>
          <w:sz w:val="22"/>
          <w:szCs w:val="22"/>
        </w:rPr>
        <w:t>,</w:t>
      </w:r>
      <w:r w:rsidRPr="00935404">
        <w:rPr>
          <w:rStyle w:val="eop"/>
          <w:rFonts w:ascii="Calibri" w:hAnsi="Calibri" w:cs="Calibri"/>
          <w:sz w:val="22"/>
          <w:szCs w:val="22"/>
        </w:rPr>
        <w:t>" which aims to revolutionize the way healthcare data is collected, analyzed, and utilized</w:t>
      </w:r>
      <w:r w:rsidR="00D13D21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D13D21" w:rsidRPr="5E9726E5">
        <w:rPr>
          <w:rStyle w:val="normaltextrun"/>
          <w:rFonts w:ascii="Calibri" w:hAnsi="Calibri" w:cs="Calibri"/>
          <w:sz w:val="22"/>
          <w:szCs w:val="22"/>
        </w:rPr>
        <w:t>to provide personalized health recommendations</w:t>
      </w:r>
      <w:r w:rsidRPr="00935404">
        <w:rPr>
          <w:rStyle w:val="eop"/>
          <w:rFonts w:ascii="Calibri" w:hAnsi="Calibri" w:cs="Calibri"/>
          <w:sz w:val="22"/>
          <w:szCs w:val="22"/>
        </w:rPr>
        <w:t>.</w:t>
      </w:r>
      <w:r w:rsidR="00D13D21" w:rsidRPr="00D13D21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4506AC23" w14:textId="7FEDAFCE" w:rsidR="00935404" w:rsidRPr="00935404" w:rsidRDefault="00935404" w:rsidP="00935404">
      <w:pPr>
        <w:pStyle w:val="paragraph"/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>Health</w:t>
      </w:r>
      <w:r w:rsidR="00D13D21">
        <w:rPr>
          <w:rStyle w:val="eop"/>
          <w:rFonts w:ascii="Calibri" w:hAnsi="Calibri" w:cs="Calibri"/>
          <w:sz w:val="22"/>
          <w:szCs w:val="22"/>
        </w:rPr>
        <w:t>Track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 is designed to integrate data from various sources including wearable devices, electronic health records (EHRs), medical imaging systems, and patient-reported outcomes. The platform offers personalized health insights, real-time monitoring, and predictive analytics to help individuals manage their health proactively and healthcare providers deliver better care.</w:t>
      </w:r>
    </w:p>
    <w:p w14:paraId="10955EC2" w14:textId="54CA857B" w:rsidR="00935404" w:rsidRPr="00935404" w:rsidRDefault="00935404" w:rsidP="00935404">
      <w:pPr>
        <w:pStyle w:val="paragraph"/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As the user base of HealthTrack continues to expand, the volume and variety of health-related data being generated are increasing exponentially. Users are inputting data from a wide range of wearables such as fitness trackers, smartwatches, and medical devices, capturing information like heart rate, sleep patterns, activity levels, blood glucose levels, and more. </w:t>
      </w:r>
    </w:p>
    <w:p w14:paraId="1931EDDC" w14:textId="5CEC0EAA" w:rsidR="00935404" w:rsidRPr="00935404" w:rsidRDefault="00935404" w:rsidP="00935404">
      <w:pPr>
        <w:pStyle w:val="paragraph"/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>The current database infrastructure at Health</w:t>
      </w:r>
      <w:r w:rsidR="00947EA3">
        <w:rPr>
          <w:rStyle w:val="eop"/>
          <w:rFonts w:ascii="Calibri" w:hAnsi="Calibri" w:cs="Calibri"/>
          <w:sz w:val="22"/>
          <w:szCs w:val="22"/>
        </w:rPr>
        <w:t>Fit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 is struggling to cope with the diverse and dynamic nature of this health-related data. The existing database management system (DBMS) is not scalable enough to handle the massive influx of data in real</w:t>
      </w:r>
      <w:r w:rsidR="00575DB8">
        <w:rPr>
          <w:rStyle w:val="eop"/>
          <w:rFonts w:ascii="Calibri" w:hAnsi="Calibri" w:cs="Calibri"/>
          <w:sz w:val="22"/>
          <w:szCs w:val="22"/>
        </w:rPr>
        <w:t xml:space="preserve"> </w:t>
      </w:r>
      <w:r w:rsidRPr="00935404">
        <w:rPr>
          <w:rStyle w:val="eop"/>
          <w:rFonts w:ascii="Calibri" w:hAnsi="Calibri" w:cs="Calibri"/>
          <w:sz w:val="22"/>
          <w:szCs w:val="22"/>
        </w:rPr>
        <w:t>time, leading to performance bottlenecks, data silos, and challenges in data integration and analysis.</w:t>
      </w:r>
    </w:p>
    <w:p w14:paraId="1ABEECDA" w14:textId="66FB6579" w:rsidR="00DD2B47" w:rsidRDefault="00935404" w:rsidP="00130889">
      <w:pPr>
        <w:pStyle w:val="paragraph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>To address these issues and ensure the scalability, flexibility, and efficiency of their data management system, Health</w:t>
      </w:r>
      <w:r w:rsidR="001646A2">
        <w:rPr>
          <w:rStyle w:val="eop"/>
          <w:rFonts w:ascii="Calibri" w:hAnsi="Calibri" w:cs="Calibri"/>
          <w:sz w:val="22"/>
          <w:szCs w:val="22"/>
        </w:rPr>
        <w:t xml:space="preserve">Fit 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has decided to seek the expertise of a database consultant </w:t>
      </w:r>
      <w:r w:rsidR="000E70C9" w:rsidRPr="5E9726E5">
        <w:rPr>
          <w:rStyle w:val="normaltextrun"/>
          <w:rFonts w:ascii="Calibri" w:hAnsi="Calibri" w:cs="Calibri"/>
          <w:sz w:val="22"/>
          <w:szCs w:val="22"/>
        </w:rPr>
        <w:t xml:space="preserve">to recommend and present the </w:t>
      </w:r>
      <w:r w:rsidR="000E70C9">
        <w:rPr>
          <w:rStyle w:val="normaltextrun"/>
          <w:rFonts w:ascii="Calibri" w:hAnsi="Calibri" w:cs="Calibri"/>
          <w:sz w:val="22"/>
          <w:szCs w:val="22"/>
        </w:rPr>
        <w:t>logical</w:t>
      </w:r>
      <w:r w:rsidR="000E70C9" w:rsidRPr="5E9726E5">
        <w:rPr>
          <w:rStyle w:val="normaltextrun"/>
          <w:rFonts w:ascii="Calibri" w:hAnsi="Calibri" w:cs="Calibri"/>
          <w:sz w:val="22"/>
          <w:szCs w:val="22"/>
        </w:rPr>
        <w:t xml:space="preserve"> design of a database that can efficiently handle the diverse and dynamic nature of health-related data.</w:t>
      </w:r>
      <w:r w:rsidR="000E70C9" w:rsidRPr="5E9726E5">
        <w:rPr>
          <w:rStyle w:val="eop"/>
          <w:rFonts w:ascii="Calibri" w:hAnsi="Calibri" w:cs="Calibri"/>
          <w:sz w:val="22"/>
          <w:szCs w:val="22"/>
        </w:rPr>
        <w:t> </w:t>
      </w:r>
      <w:r w:rsidRPr="00935404">
        <w:rPr>
          <w:rStyle w:val="eop"/>
          <w:rFonts w:ascii="Calibri" w:hAnsi="Calibri" w:cs="Calibri"/>
          <w:sz w:val="22"/>
          <w:szCs w:val="22"/>
        </w:rPr>
        <w:t xml:space="preserve">The database consultant's role is to understand the specific requirements and challenges of HealthTrack and propose a logical design for a relational database that can efficiently handle the diverse and dynamic nature of health-related data. This includes defining the </w:t>
      </w:r>
    </w:p>
    <w:p w14:paraId="193FF2C2" w14:textId="77777777" w:rsidR="00DD2B47" w:rsidRDefault="00935404" w:rsidP="00130889">
      <w:pPr>
        <w:pStyle w:val="paragraph"/>
        <w:numPr>
          <w:ilvl w:val="0"/>
          <w:numId w:val="4"/>
        </w:numPr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data model, </w:t>
      </w:r>
    </w:p>
    <w:p w14:paraId="77C14AB3" w14:textId="77777777" w:rsidR="00DD2B47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entities, </w:t>
      </w:r>
    </w:p>
    <w:p w14:paraId="1CD3C290" w14:textId="77777777" w:rsidR="00DD2B47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attributes, </w:t>
      </w:r>
    </w:p>
    <w:p w14:paraId="593B0A58" w14:textId="77777777" w:rsidR="00DD2B47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data organization, </w:t>
      </w:r>
    </w:p>
    <w:p w14:paraId="19EFD9D5" w14:textId="77777777" w:rsidR="00DD2B47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scalability, </w:t>
      </w:r>
    </w:p>
    <w:p w14:paraId="6C64B0A7" w14:textId="77777777" w:rsidR="00DD2B47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 xml:space="preserve">security, and </w:t>
      </w:r>
    </w:p>
    <w:p w14:paraId="12763BF9" w14:textId="16F91343" w:rsidR="00935404" w:rsidRPr="00935404" w:rsidRDefault="00935404" w:rsidP="00130889">
      <w:pPr>
        <w:pStyle w:val="paragraph"/>
        <w:numPr>
          <w:ilvl w:val="0"/>
          <w:numId w:val="4"/>
        </w:numPr>
        <w:spacing w:after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935404">
        <w:rPr>
          <w:rStyle w:val="eop"/>
          <w:rFonts w:ascii="Calibri" w:hAnsi="Calibri" w:cs="Calibri"/>
          <w:sz w:val="22"/>
          <w:szCs w:val="22"/>
        </w:rPr>
        <w:t>integration capabilities of the new database system.</w:t>
      </w:r>
    </w:p>
    <w:p w14:paraId="7563EBBE" w14:textId="77777777" w:rsidR="00D44BD1" w:rsidRDefault="00D44BD1" w:rsidP="000C27B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0FE6BA2" w14:textId="07FF6F1A" w:rsidR="00AE586D" w:rsidRDefault="00AE586D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AE586D" w:rsidSect="00A25557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1C1367" w14:textId="77777777" w:rsidR="00A25557" w:rsidRDefault="00A25557" w:rsidP="00862194">
      <w:pPr>
        <w:spacing w:after="0" w:line="240" w:lineRule="auto"/>
      </w:pPr>
      <w:r>
        <w:separator/>
      </w:r>
    </w:p>
  </w:endnote>
  <w:endnote w:type="continuationSeparator" w:id="0">
    <w:p w14:paraId="53313210" w14:textId="77777777" w:rsidR="00A25557" w:rsidRDefault="00A25557" w:rsidP="00862194">
      <w:pPr>
        <w:spacing w:after="0" w:line="240" w:lineRule="auto"/>
      </w:pPr>
      <w:r>
        <w:continuationSeparator/>
      </w:r>
    </w:p>
  </w:endnote>
  <w:endnote w:type="continuationNotice" w:id="1">
    <w:p w14:paraId="264EA96D" w14:textId="77777777" w:rsidR="00A25557" w:rsidRDefault="00A255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83BEE8" w14:textId="77777777" w:rsidR="00A25557" w:rsidRDefault="00A25557" w:rsidP="00862194">
      <w:pPr>
        <w:spacing w:after="0" w:line="240" w:lineRule="auto"/>
      </w:pPr>
      <w:r>
        <w:separator/>
      </w:r>
    </w:p>
  </w:footnote>
  <w:footnote w:type="continuationSeparator" w:id="0">
    <w:p w14:paraId="5CDF209A" w14:textId="77777777" w:rsidR="00A25557" w:rsidRDefault="00A25557" w:rsidP="00862194">
      <w:pPr>
        <w:spacing w:after="0" w:line="240" w:lineRule="auto"/>
      </w:pPr>
      <w:r>
        <w:continuationSeparator/>
      </w:r>
    </w:p>
  </w:footnote>
  <w:footnote w:type="continuationNotice" w:id="1">
    <w:p w14:paraId="557AA40E" w14:textId="77777777" w:rsidR="00A25557" w:rsidRDefault="00A255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2FB87C1D" w:rsidR="00A77F02" w:rsidRPr="00A77F02" w:rsidRDefault="00BF06EF">
    <w:pPr>
      <w:pStyle w:val="Header"/>
      <w:rPr>
        <w:rFonts w:ascii="Verdana" w:eastAsiaTheme="majorEastAsia" w:hAnsi="Verdana" w:cstheme="majorBidi"/>
        <w:sz w:val="20"/>
        <w:szCs w:val="20"/>
      </w:rPr>
    </w:pPr>
    <w:r w:rsidRPr="00BF06EF">
      <w:rPr>
        <w:rFonts w:ascii="Verdana" w:eastAsiaTheme="majorEastAsia" w:hAnsi="Verdana" w:cstheme="majorBidi"/>
        <w:i/>
        <w:sz w:val="20"/>
        <w:szCs w:val="20"/>
      </w:rPr>
      <w:t>D597</w:t>
    </w:r>
    <w:r w:rsidR="00E313C3" w:rsidRPr="00BF06EF">
      <w:rPr>
        <w:rFonts w:ascii="Verdana" w:eastAsiaTheme="majorEastAsia" w:hAnsi="Verdana" w:cstheme="majorBidi"/>
        <w:i/>
        <w:sz w:val="20"/>
        <w:szCs w:val="20"/>
      </w:rPr>
      <w:t xml:space="preserve">: </w:t>
    </w:r>
    <w:r w:rsidRPr="00130889">
      <w:rPr>
        <w:rFonts w:eastAsia="Roboto" w:cs="Roboto"/>
        <w:i/>
      </w:rPr>
      <w:t>Relational Database Design and Implementation</w:t>
    </w:r>
    <w:r w:rsidRPr="00BF06EF" w:rsidDel="00BF06EF">
      <w:rPr>
        <w:rFonts w:ascii="Verdana" w:eastAsiaTheme="majorEastAsia" w:hAnsi="Verdana" w:cstheme="majorBidi"/>
        <w:i/>
        <w:sz w:val="20"/>
        <w:szCs w:val="20"/>
      </w:rPr>
      <w:t xml:space="preserve"> 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D597 Scenario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75D237DB"/>
    <w:multiLevelType w:val="hybridMultilevel"/>
    <w:tmpl w:val="F5AAF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  <w:num w:numId="4" w16cid:durableId="1704087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22DEF"/>
    <w:rsid w:val="00084FFE"/>
    <w:rsid w:val="00087D65"/>
    <w:rsid w:val="00095BF9"/>
    <w:rsid w:val="000A29BB"/>
    <w:rsid w:val="000B416E"/>
    <w:rsid w:val="000C27B7"/>
    <w:rsid w:val="000D3AF2"/>
    <w:rsid w:val="000E70C9"/>
    <w:rsid w:val="000F31DB"/>
    <w:rsid w:val="00130889"/>
    <w:rsid w:val="00134E54"/>
    <w:rsid w:val="00153E87"/>
    <w:rsid w:val="00156B14"/>
    <w:rsid w:val="00156BEC"/>
    <w:rsid w:val="0016187E"/>
    <w:rsid w:val="001646A2"/>
    <w:rsid w:val="0017026A"/>
    <w:rsid w:val="001A0F20"/>
    <w:rsid w:val="001F6FCA"/>
    <w:rsid w:val="002068AB"/>
    <w:rsid w:val="002366AD"/>
    <w:rsid w:val="0024027E"/>
    <w:rsid w:val="002571C5"/>
    <w:rsid w:val="0029379F"/>
    <w:rsid w:val="0029798A"/>
    <w:rsid w:val="002E5993"/>
    <w:rsid w:val="00300618"/>
    <w:rsid w:val="00305DC8"/>
    <w:rsid w:val="003318D1"/>
    <w:rsid w:val="00333820"/>
    <w:rsid w:val="00345DE5"/>
    <w:rsid w:val="00362206"/>
    <w:rsid w:val="00387FA7"/>
    <w:rsid w:val="003B5B86"/>
    <w:rsid w:val="0040302B"/>
    <w:rsid w:val="00403D1C"/>
    <w:rsid w:val="00423FC0"/>
    <w:rsid w:val="00432BAE"/>
    <w:rsid w:val="004678E4"/>
    <w:rsid w:val="00494926"/>
    <w:rsid w:val="004A161A"/>
    <w:rsid w:val="004A58E9"/>
    <w:rsid w:val="004A6F66"/>
    <w:rsid w:val="004A7861"/>
    <w:rsid w:val="004E3314"/>
    <w:rsid w:val="00505C28"/>
    <w:rsid w:val="00571BEF"/>
    <w:rsid w:val="00575DB8"/>
    <w:rsid w:val="005918CE"/>
    <w:rsid w:val="005C58C1"/>
    <w:rsid w:val="00663592"/>
    <w:rsid w:val="006B2640"/>
    <w:rsid w:val="006B3189"/>
    <w:rsid w:val="006B617F"/>
    <w:rsid w:val="006CB78E"/>
    <w:rsid w:val="006F4A7A"/>
    <w:rsid w:val="00700D3E"/>
    <w:rsid w:val="007A49ED"/>
    <w:rsid w:val="007C2104"/>
    <w:rsid w:val="007D566F"/>
    <w:rsid w:val="008403FD"/>
    <w:rsid w:val="00842409"/>
    <w:rsid w:val="00862194"/>
    <w:rsid w:val="00872AE9"/>
    <w:rsid w:val="008839D0"/>
    <w:rsid w:val="008A6767"/>
    <w:rsid w:val="008D2C01"/>
    <w:rsid w:val="008F1FEB"/>
    <w:rsid w:val="00923B31"/>
    <w:rsid w:val="00935404"/>
    <w:rsid w:val="0094177E"/>
    <w:rsid w:val="00947EA3"/>
    <w:rsid w:val="00963D64"/>
    <w:rsid w:val="009863DF"/>
    <w:rsid w:val="009AB12F"/>
    <w:rsid w:val="009C0D22"/>
    <w:rsid w:val="009E34C9"/>
    <w:rsid w:val="00A0050B"/>
    <w:rsid w:val="00A1064A"/>
    <w:rsid w:val="00A12A2F"/>
    <w:rsid w:val="00A12D04"/>
    <w:rsid w:val="00A1563C"/>
    <w:rsid w:val="00A25557"/>
    <w:rsid w:val="00A37E64"/>
    <w:rsid w:val="00A77F02"/>
    <w:rsid w:val="00A949AC"/>
    <w:rsid w:val="00AA0157"/>
    <w:rsid w:val="00AC1EFA"/>
    <w:rsid w:val="00AE586D"/>
    <w:rsid w:val="00AE6AFF"/>
    <w:rsid w:val="00AE7710"/>
    <w:rsid w:val="00AF678C"/>
    <w:rsid w:val="00B27A03"/>
    <w:rsid w:val="00B324DC"/>
    <w:rsid w:val="00B41259"/>
    <w:rsid w:val="00B41743"/>
    <w:rsid w:val="00B4310E"/>
    <w:rsid w:val="00B75CB2"/>
    <w:rsid w:val="00B774BA"/>
    <w:rsid w:val="00B83B04"/>
    <w:rsid w:val="00B85B8A"/>
    <w:rsid w:val="00BB71ED"/>
    <w:rsid w:val="00BC4523"/>
    <w:rsid w:val="00BE5896"/>
    <w:rsid w:val="00BF06EF"/>
    <w:rsid w:val="00C108E8"/>
    <w:rsid w:val="00C34A49"/>
    <w:rsid w:val="00C44C87"/>
    <w:rsid w:val="00C800DE"/>
    <w:rsid w:val="00C86AF6"/>
    <w:rsid w:val="00CC4F0C"/>
    <w:rsid w:val="00CE7F0C"/>
    <w:rsid w:val="00CF3E90"/>
    <w:rsid w:val="00D01A09"/>
    <w:rsid w:val="00D02DBF"/>
    <w:rsid w:val="00D13D21"/>
    <w:rsid w:val="00D22CCB"/>
    <w:rsid w:val="00D33CA9"/>
    <w:rsid w:val="00D34C63"/>
    <w:rsid w:val="00D44BD1"/>
    <w:rsid w:val="00D45551"/>
    <w:rsid w:val="00D5690F"/>
    <w:rsid w:val="00D61D4E"/>
    <w:rsid w:val="00DC1FED"/>
    <w:rsid w:val="00DD2B47"/>
    <w:rsid w:val="00DF34C9"/>
    <w:rsid w:val="00E146A3"/>
    <w:rsid w:val="00E1679C"/>
    <w:rsid w:val="00E313C3"/>
    <w:rsid w:val="00E55707"/>
    <w:rsid w:val="00E87930"/>
    <w:rsid w:val="00F0624F"/>
    <w:rsid w:val="00F32E3A"/>
    <w:rsid w:val="00F36427"/>
    <w:rsid w:val="00F46E05"/>
    <w:rsid w:val="00F855CC"/>
    <w:rsid w:val="00F901D1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4EB4CEF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3A3887C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9726E5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CC4F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C4F0C"/>
  </w:style>
  <w:style w:type="character" w:customStyle="1" w:styleId="eop">
    <w:name w:val="eop"/>
    <w:basedOn w:val="DefaultParagraphFont"/>
    <w:rsid w:val="00CC4F0C"/>
  </w:style>
  <w:style w:type="character" w:customStyle="1" w:styleId="wacimagecontainer">
    <w:name w:val="wacimagecontainer"/>
    <w:basedOn w:val="DefaultParagraphFont"/>
    <w:rsid w:val="00CC4F0C"/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1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1A0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E58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8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06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3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46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6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7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4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7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8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sharepoint/v3"/>
    <ds:schemaRef ds:uri="http://purl.org/dc/terms/"/>
    <ds:schemaRef ds:uri="http://schemas.microsoft.com/office/2006/documentManagement/types"/>
    <ds:schemaRef ds:uri="1f707338-ea0f-4fe5-baee-59b996692b22"/>
    <ds:schemaRef ds:uri="http://purl.org/dc/dcmitype/"/>
    <ds:schemaRef ds:uri="http://schemas.openxmlformats.org/package/2006/metadata/core-properties"/>
    <ds:schemaRef ds:uri="0feec74c-ecc7-44c3-9c64-3623cf89ed41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1E9A323E-E961-462F-BE2C-82A8D5F2B221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4</Words>
  <Characters>1907</Characters>
  <Application>Microsoft Office Word</Application>
  <DocSecurity>2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6T14:24:00Z</dcterms:created>
  <dcterms:modified xsi:type="dcterms:W3CDTF">2024-08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</Properties>
</file>